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E039E" w14:textId="77777777" w:rsidR="00AC40D2" w:rsidRPr="00AC40D2" w:rsidRDefault="00AC40D2" w:rsidP="00AC40D2">
      <w:pPr>
        <w:pStyle w:val="Heading1"/>
        <w:jc w:val="center"/>
        <w:rPr>
          <w:lang w:val="bg-BG"/>
        </w:rPr>
      </w:pPr>
      <w:r w:rsidRPr="00AC40D2">
        <w:t>Exercises: Streams, Files and Directories</w:t>
      </w:r>
    </w:p>
    <w:p w14:paraId="2FED98D8" w14:textId="35E5BCAA" w:rsidR="00AC40D2" w:rsidRPr="00AC40D2" w:rsidRDefault="00AC40D2" w:rsidP="005E55EF">
      <w:pPr>
        <w:jc w:val="center"/>
        <w:rPr>
          <w:lang w:val="bg-BG"/>
        </w:rPr>
      </w:pPr>
      <w:r w:rsidRPr="00AC40D2">
        <w:t xml:space="preserve">This document defines the </w:t>
      </w:r>
      <w:r w:rsidRPr="00AC40D2">
        <w:rPr>
          <w:bCs/>
        </w:rPr>
        <w:t>exercises</w:t>
      </w:r>
      <w:r w:rsidRPr="00AC40D2">
        <w:t xml:space="preserve"> for</w:t>
      </w:r>
      <w:r w:rsidR="000A01B0">
        <w:t xml:space="preserve"> the</w:t>
      </w:r>
      <w:r w:rsidRPr="00AC40D2">
        <w:t xml:space="preserve"> </w:t>
      </w:r>
      <w:hyperlink r:id="rId8" w:history="1">
        <w:r w:rsidRPr="00F71BA7">
          <w:rPr>
            <w:rStyle w:val="Hyperlink"/>
          </w:rPr>
          <w:t>"Java Advanced" course @ Software University.</w:t>
        </w:r>
      </w:hyperlink>
      <w:r w:rsidRPr="00AC40D2">
        <w:t xml:space="preserve"> Please submit your solutions </w:t>
      </w:r>
      <w:r w:rsidRPr="00AC40D2">
        <w:rPr>
          <w:noProof/>
        </w:rPr>
        <w:t>(</w:t>
      </w:r>
      <w:r w:rsidRPr="00AC40D2">
        <w:t>source code</w:t>
      </w:r>
      <w:r w:rsidRPr="00AC40D2">
        <w:rPr>
          <w:noProof/>
        </w:rPr>
        <w:t xml:space="preserve">) </w:t>
      </w:r>
      <w:r w:rsidR="000A01B0">
        <w:t>to</w:t>
      </w:r>
      <w:r w:rsidRPr="00AC40D2">
        <w:t xml:space="preserve"> all below</w:t>
      </w:r>
      <w:r w:rsidR="000A01B0">
        <w:t>-</w:t>
      </w:r>
      <w:r w:rsidRPr="00AC40D2">
        <w:t xml:space="preserve">described problems in </w:t>
      </w:r>
      <w:hyperlink r:id="rId9">
        <w:r w:rsidRPr="00AC40D2">
          <w:rPr>
            <w:rStyle w:val="InternetLink"/>
          </w:rPr>
          <w:t>Judge</w:t>
        </w:r>
      </w:hyperlink>
      <w:r w:rsidRPr="00AC40D2">
        <w:t>.</w:t>
      </w:r>
    </w:p>
    <w:p w14:paraId="490D6525" w14:textId="36432377" w:rsidR="00AC40D2" w:rsidRPr="007B5C88" w:rsidRDefault="00AC40D2" w:rsidP="00AC40D2">
      <w:pPr>
        <w:rPr>
          <w:b/>
          <w:lang w:val="bg-BG"/>
        </w:rPr>
      </w:pPr>
      <w:r w:rsidRPr="007B5C88">
        <w:rPr>
          <w:b/>
        </w:rPr>
        <w:t>For these exercises</w:t>
      </w:r>
      <w:r w:rsidR="007B5C88">
        <w:rPr>
          <w:b/>
        </w:rPr>
        <w:t>,</w:t>
      </w:r>
      <w:r w:rsidRPr="007B5C88">
        <w:rPr>
          <w:b/>
        </w:rPr>
        <w:t xml:space="preserve"> you are given a zipped folder with </w:t>
      </w:r>
      <w:r w:rsidR="007B5C88" w:rsidRPr="007B5C88">
        <w:rPr>
          <w:b/>
        </w:rPr>
        <w:t>resources that</w:t>
      </w:r>
      <w:r w:rsidRPr="007B5C88">
        <w:rPr>
          <w:b/>
        </w:rPr>
        <w:t xml:space="preserve"> you will need to use. For each exercise</w:t>
      </w:r>
      <w:r w:rsidR="00C9123D">
        <w:rPr>
          <w:b/>
        </w:rPr>
        <w:t>,</w:t>
      </w:r>
      <w:r w:rsidRPr="007B5C88">
        <w:rPr>
          <w:b/>
        </w:rPr>
        <w:t xml:space="preserve"> submit the output of the program, not the code.</w:t>
      </w:r>
    </w:p>
    <w:p w14:paraId="21EE0BA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um Lines</w:t>
      </w:r>
    </w:p>
    <w:p w14:paraId="44416C31" w14:textId="2271F494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each of its lines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p w14:paraId="1CE076E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35A58F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6A3F6E3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1E740116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4B31A01F" w14:textId="77777777" w:rsidTr="00130CE8">
        <w:tc>
          <w:tcPr>
            <w:tcW w:w="3920" w:type="dxa"/>
          </w:tcPr>
          <w:p w14:paraId="1C131F5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4A64E3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B14106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6BC68A5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3AB56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C5048C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F04EBB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4AD4654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452</w:t>
            </w:r>
          </w:p>
          <w:p w14:paraId="513E812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397</w:t>
            </w:r>
          </w:p>
          <w:p w14:paraId="65ECA0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606</w:t>
            </w:r>
          </w:p>
          <w:p w14:paraId="41C82DB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670</w:t>
            </w:r>
          </w:p>
          <w:p w14:paraId="378DA40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1573</w:t>
            </w:r>
          </w:p>
          <w:p w14:paraId="4FD9D03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2028</w:t>
            </w:r>
          </w:p>
          <w:p w14:paraId="7215D8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2762</w:t>
            </w:r>
          </w:p>
        </w:tc>
      </w:tr>
    </w:tbl>
    <w:p w14:paraId="49D8B32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195ED776" w14:textId="25656DA2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Use </w:t>
      </w:r>
      <w:r w:rsidRPr="00AC40D2">
        <w:rPr>
          <w:rStyle w:val="CodeChar"/>
        </w:rPr>
        <w:t>try</w:t>
      </w:r>
      <w:r w:rsidRPr="00AC40D2">
        <w:rPr>
          <w:lang w:eastAsia="ja-JP"/>
        </w:rPr>
        <w:t xml:space="preserve">-with-resources to handle </w:t>
      </w:r>
      <w:r w:rsidR="007B5C88">
        <w:rPr>
          <w:lang w:eastAsia="ja-JP"/>
        </w:rPr>
        <w:t xml:space="preserve">the </w:t>
      </w:r>
      <w:r w:rsidRPr="00AC40D2">
        <w:rPr>
          <w:lang w:eastAsia="ja-JP"/>
        </w:rPr>
        <w:t>file</w:t>
      </w:r>
      <w:r w:rsidR="005E55EF">
        <w:rPr>
          <w:lang w:val="bg-BG" w:eastAsia="ja-JP"/>
        </w:rPr>
        <w:t>.</w:t>
      </w:r>
    </w:p>
    <w:p w14:paraId="667C84FC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D2E4909" wp14:editId="2C5AA3C6">
            <wp:extent cx="4638675" cy="994002"/>
            <wp:effectExtent l="19050" t="19050" r="95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71260" cy="1000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069D73" w14:textId="6BF9A349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Create a </w:t>
      </w:r>
      <w:r w:rsidRPr="00AC40D2">
        <w:rPr>
          <w:rStyle w:val="CodeChar"/>
        </w:rPr>
        <w:t>BufferedReader</w:t>
      </w:r>
      <w:r w:rsidRPr="00AC40D2">
        <w:rPr>
          <w:noProof/>
          <w:lang w:eastAsia="ja-JP"/>
        </w:rPr>
        <w:t xml:space="preserve"> </w:t>
      </w:r>
      <w:r w:rsidRPr="00AC40D2">
        <w:rPr>
          <w:lang w:eastAsia="ja-JP"/>
        </w:rPr>
        <w:t>to read each line of the file</w:t>
      </w:r>
      <w:r w:rsidR="005E55EF">
        <w:rPr>
          <w:lang w:val="bg-BG" w:eastAsia="ja-JP"/>
        </w:rPr>
        <w:t>.</w:t>
      </w:r>
    </w:p>
    <w:p w14:paraId="62D31FD0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2638E528" wp14:editId="64B96D4A">
            <wp:extent cx="4676775" cy="784317"/>
            <wp:effectExtent l="19050" t="19050" r="9525" b="158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86519" cy="785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786300" w14:textId="3E47036D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rPr>
          <w:lang w:eastAsia="ja-JP"/>
        </w:rPr>
        <w:t xml:space="preserve">Get the </w:t>
      </w:r>
      <w:r w:rsidRPr="00AC40D2">
        <w:rPr>
          <w:noProof/>
          <w:lang w:eastAsia="ja-JP"/>
        </w:rPr>
        <w:t xml:space="preserve">ASCII </w:t>
      </w:r>
      <w:r w:rsidRPr="00AC40D2">
        <w:rPr>
          <w:lang w:eastAsia="ja-JP"/>
        </w:rPr>
        <w:t xml:space="preserve">code of each character in the line and </w:t>
      </w:r>
      <w:r w:rsidRPr="00AC40D2">
        <w:rPr>
          <w:b/>
          <w:lang w:eastAsia="ja-JP"/>
        </w:rPr>
        <w:t>add</w:t>
      </w:r>
      <w:r w:rsidRPr="00AC40D2">
        <w:rPr>
          <w:lang w:eastAsia="ja-JP"/>
        </w:rPr>
        <w:t xml:space="preserve"> it to the </w:t>
      </w:r>
      <w:r w:rsidRPr="00AC40D2">
        <w:rPr>
          <w:b/>
          <w:lang w:eastAsia="ja-JP"/>
        </w:rPr>
        <w:t>sum</w:t>
      </w:r>
      <w:r w:rsidRPr="00AC40D2">
        <w:rPr>
          <w:lang w:eastAsia="ja-JP"/>
        </w:rPr>
        <w:t xml:space="preserve"> for the current line and print the sum on the console</w:t>
      </w:r>
      <w:r w:rsidR="007B5C88">
        <w:rPr>
          <w:lang w:eastAsia="ja-JP"/>
        </w:rPr>
        <w:t>.</w:t>
      </w:r>
    </w:p>
    <w:p w14:paraId="1D7ADB2E" w14:textId="77777777" w:rsidR="00AC40D2" w:rsidRPr="00AC40D2" w:rsidRDefault="00AC40D2" w:rsidP="00AC40D2">
      <w:pPr>
        <w:rPr>
          <w:lang w:val="bg-BG" w:eastAsia="ja-JP"/>
        </w:rPr>
      </w:pPr>
      <w:r w:rsidRPr="00AC40D2">
        <w:rPr>
          <w:noProof/>
        </w:rPr>
        <w:drawing>
          <wp:inline distT="0" distB="0" distL="0" distR="0" wp14:anchorId="1A28258D" wp14:editId="400D712D">
            <wp:extent cx="4676775" cy="1692783"/>
            <wp:effectExtent l="19050" t="19050" r="9525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02615" cy="17021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747E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lastRenderedPageBreak/>
        <w:t>Sum Bytes</w:t>
      </w:r>
    </w:p>
    <w:p w14:paraId="1CCF5599" w14:textId="567BC46F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noProof/>
        </w:rPr>
        <w:t xml:space="preserve"> </w:t>
      </w:r>
      <w:r w:rsidRPr="00AC40D2">
        <w:t xml:space="preserve">and prints on the console the </w:t>
      </w:r>
      <w:r w:rsidRPr="00AC40D2">
        <w:rPr>
          <w:b/>
        </w:rPr>
        <w:t>sum</w:t>
      </w:r>
      <w:r w:rsidRPr="00AC40D2">
        <w:t xml:space="preserve"> of the </w:t>
      </w:r>
      <w:r w:rsidRPr="00AC40D2">
        <w:rPr>
          <w:noProof/>
        </w:rPr>
        <w:t xml:space="preserve">ASCII </w:t>
      </w:r>
      <w:r w:rsidRPr="00AC40D2">
        <w:t xml:space="preserve">symbols of all characters inside the file. 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 xml:space="preserve">in combination with </w:t>
      </w:r>
      <w:r w:rsidRPr="00AC40D2">
        <w:rPr>
          <w:rStyle w:val="CodeChar"/>
        </w:rPr>
        <w:t>FileReader</w:t>
      </w:r>
      <w:r w:rsidRPr="00AC40D2">
        <w:t>.</w:t>
      </w:r>
    </w:p>
    <w:tbl>
      <w:tblPr>
        <w:tblStyle w:val="TableGrid"/>
        <w:tblW w:w="48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936"/>
      </w:tblGrid>
      <w:tr w:rsidR="00AC40D2" w:rsidRPr="00AC40D2" w14:paraId="69AF4122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591383C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5CB36825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228F1DCD" w14:textId="77777777" w:rsidTr="00130CE8">
        <w:tc>
          <w:tcPr>
            <w:tcW w:w="3920" w:type="dxa"/>
          </w:tcPr>
          <w:p w14:paraId="0362B290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On January 1 , 1533 , </w:t>
            </w:r>
          </w:p>
          <w:p w14:paraId="7C68DF6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Michael Angelo, </w:t>
            </w:r>
          </w:p>
          <w:p w14:paraId="5E5063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hen fifty-seven years old, </w:t>
            </w:r>
          </w:p>
          <w:p w14:paraId="4D0F2F56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writes</w:t>
            </w:r>
          </w:p>
          <w:p w14:paraId="5A97E2BD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from Florence to </w:t>
            </w:r>
          </w:p>
          <w:p w14:paraId="0FE2471A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lang w:val="bg-BG"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 xml:space="preserve">Tommaso de' Cavalieri, </w:t>
            </w:r>
          </w:p>
          <w:p w14:paraId="76CE6D22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bCs/>
                <w:noProof/>
              </w:rPr>
            </w:pPr>
            <w:r w:rsidRPr="004C0D1D">
              <w:rPr>
                <w:rFonts w:ascii="Consolas" w:hAnsi="Consolas" w:cs="Arial"/>
                <w:bCs/>
                <w:noProof/>
              </w:rPr>
              <w:t>a youth of noble Roman family,</w:t>
            </w:r>
          </w:p>
        </w:tc>
        <w:tc>
          <w:tcPr>
            <w:tcW w:w="936" w:type="dxa"/>
          </w:tcPr>
          <w:p w14:paraId="683DB67F" w14:textId="77777777" w:rsidR="00AC40D2" w:rsidRPr="004C0D1D" w:rsidRDefault="00AC40D2" w:rsidP="00130CE8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4C0D1D">
              <w:rPr>
                <w:rFonts w:ascii="Consolas" w:hAnsi="Consolas" w:cs="Arial"/>
                <w:color w:val="000000"/>
              </w:rPr>
              <w:t>12488</w:t>
            </w:r>
          </w:p>
        </w:tc>
      </w:tr>
    </w:tbl>
    <w:p w14:paraId="6776F80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5A15BAA5" w14:textId="41124E45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>You can modify your solution to the previous problem</w:t>
      </w:r>
      <w:r w:rsidR="005E55EF">
        <w:t>.</w:t>
      </w:r>
    </w:p>
    <w:p w14:paraId="0EA63C30" w14:textId="5D0DD9B3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/>
        </w:rPr>
      </w:pPr>
      <w:r w:rsidRPr="00AC40D2">
        <w:t xml:space="preserve">Use a type that will not overflow like </w:t>
      </w:r>
      <w:r w:rsidRPr="00AC40D2">
        <w:rPr>
          <w:rStyle w:val="CodeChar"/>
        </w:rPr>
        <w:t>long</w:t>
      </w:r>
      <w:r w:rsidRPr="00AC40D2">
        <w:rPr>
          <w:noProof/>
        </w:rPr>
        <w:t xml:space="preserve"> </w:t>
      </w:r>
      <w:r w:rsidRPr="00AC40D2">
        <w:t xml:space="preserve">or </w:t>
      </w:r>
      <w:r w:rsidRPr="00AC40D2">
        <w:rPr>
          <w:rStyle w:val="CodeChar"/>
        </w:rPr>
        <w:t>BigInteger</w:t>
      </w:r>
      <w:r w:rsidR="005E55EF">
        <w:rPr>
          <w:rStyle w:val="CodeChar"/>
        </w:rPr>
        <w:t>.</w:t>
      </w:r>
    </w:p>
    <w:p w14:paraId="1A5FB4A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rPr>
          <w:noProof/>
        </w:rPr>
        <w:t>ALL CAPITALS</w:t>
      </w:r>
      <w:r w:rsidRPr="00AC40D2">
        <w:t>!</w:t>
      </w:r>
    </w:p>
    <w:p w14:paraId="64A28C36" w14:textId="0D675C21" w:rsidR="00AC40D2" w:rsidRPr="00AC40D2" w:rsidRDefault="00AC40D2" w:rsidP="00AC40D2">
      <w:pPr>
        <w:rPr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 xml:space="preserve">) </w:t>
      </w:r>
      <w:r w:rsidRPr="00AC40D2">
        <w:t xml:space="preserve">and changes the casing of </w:t>
      </w:r>
      <w:r w:rsidRPr="00AC40D2">
        <w:rPr>
          <w:b/>
        </w:rPr>
        <w:t>all</w:t>
      </w:r>
      <w:r w:rsidRPr="00AC40D2">
        <w:t xml:space="preserve"> letters to </w:t>
      </w:r>
      <w:r w:rsidR="007B5C88">
        <w:t xml:space="preserve">the </w:t>
      </w:r>
      <w:r w:rsidRPr="00AC40D2">
        <w:rPr>
          <w:b/>
        </w:rPr>
        <w:t>upper</w:t>
      </w:r>
      <w:r w:rsidRPr="00AC40D2">
        <w:t xml:space="preserve">. Write the output to another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output.txt</w:t>
      </w:r>
      <w:r w:rsidR="007B5C88" w:rsidRPr="00AC40D2">
        <w:t>"</w:t>
      </w:r>
      <w:r w:rsidRPr="00AC40D2">
        <w:t>).</w:t>
      </w:r>
    </w:p>
    <w:p w14:paraId="4AE9E522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78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3920"/>
      </w:tblGrid>
      <w:tr w:rsidR="00AC40D2" w:rsidRPr="00AC40D2" w14:paraId="5AE3A6F5" w14:textId="77777777" w:rsidTr="005E55EF">
        <w:trPr>
          <w:trHeight w:val="340"/>
        </w:trPr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0A082A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3920" w:type="dxa"/>
            <w:shd w:val="clear" w:color="auto" w:fill="D9D9D9" w:themeFill="background1" w:themeFillShade="D9"/>
            <w:vAlign w:val="center"/>
          </w:tcPr>
          <w:p w14:paraId="764BF42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16234D72" w14:textId="77777777" w:rsidTr="00130CE8">
        <w:tc>
          <w:tcPr>
            <w:tcW w:w="3920" w:type="dxa"/>
          </w:tcPr>
          <w:p w14:paraId="6A88F6D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2371ACC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5AFD59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445E96B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7BC85B1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505C850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08687CE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  <w:tc>
          <w:tcPr>
            <w:tcW w:w="3920" w:type="dxa"/>
          </w:tcPr>
          <w:p w14:paraId="2B8D044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ON JANUARY 1 , 1533 , </w:t>
            </w:r>
          </w:p>
          <w:p w14:paraId="5BE93D5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MICHAEL ANGELO, </w:t>
            </w:r>
          </w:p>
          <w:p w14:paraId="1DE39CA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HEN FIFTY-SEVEN YEARS OLD, </w:t>
            </w:r>
          </w:p>
          <w:p w14:paraId="3FFEAA22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WRITES</w:t>
            </w:r>
          </w:p>
          <w:p w14:paraId="27D1BBE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FROM FLORENCE TO </w:t>
            </w:r>
          </w:p>
          <w:p w14:paraId="3422A0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 xml:space="preserve">TOMMASO DE' CAVALIERI, </w:t>
            </w:r>
          </w:p>
          <w:p w14:paraId="2F66CF1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A YOUTH OF NOBLE ROMAN FAMILY,</w:t>
            </w:r>
          </w:p>
        </w:tc>
      </w:tr>
    </w:tbl>
    <w:p w14:paraId="635EC8B5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4646ADBB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2083C0F1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unt Character Types</w:t>
      </w:r>
    </w:p>
    <w:p w14:paraId="798DA780" w14:textId="5CF7E051" w:rsidR="00AC40D2" w:rsidRPr="00AC40D2" w:rsidRDefault="00AC40D2" w:rsidP="00AC40D2">
      <w:pPr>
        <w:rPr>
          <w:rFonts w:cstheme="minorHAnsi"/>
          <w:lang w:val="bg-BG"/>
        </w:rPr>
      </w:pPr>
      <w:r w:rsidRPr="00AC40D2">
        <w:rPr>
          <w:rFonts w:cstheme="minorHAnsi"/>
        </w:rPr>
        <w:t xml:space="preserve">Write a program that reads a list of words from the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</w:rPr>
        <w:t>input.txt</w:t>
      </w:r>
      <w:r w:rsidR="007B5C88" w:rsidRPr="00AC40D2">
        <w:t>"</w:t>
      </w:r>
      <w:r w:rsidRPr="00AC40D2">
        <w:t xml:space="preserve"> from the Resources - Exercises</w:t>
      </w:r>
      <w:r w:rsidR="005E55EF">
        <w:rPr>
          <w:noProof/>
        </w:rPr>
        <w:t>)</w:t>
      </w:r>
      <w:r w:rsidRPr="00AC40D2">
        <w:rPr>
          <w:rFonts w:cstheme="minorHAnsi"/>
          <w:noProof/>
        </w:rPr>
        <w:t xml:space="preserve"> </w:t>
      </w:r>
      <w:r w:rsidRPr="00AC40D2">
        <w:rPr>
          <w:rFonts w:cstheme="minorHAnsi"/>
        </w:rPr>
        <w:t xml:space="preserve">and finds the count of </w:t>
      </w:r>
      <w:r w:rsidRPr="00AC40D2">
        <w:rPr>
          <w:rFonts w:cstheme="minorHAnsi"/>
          <w:b/>
        </w:rPr>
        <w:t>vowels</w:t>
      </w:r>
      <w:r w:rsidRPr="00AC40D2">
        <w:rPr>
          <w:rFonts w:cstheme="minorHAnsi"/>
        </w:rPr>
        <w:t xml:space="preserve">, </w:t>
      </w:r>
      <w:r w:rsidR="00E6083A">
        <w:rPr>
          <w:rFonts w:cstheme="minorHAnsi"/>
          <w:b/>
        </w:rPr>
        <w:t>other symbols</w:t>
      </w:r>
      <w:r w:rsidR="007B5C88">
        <w:rPr>
          <w:rFonts w:cstheme="minorHAnsi"/>
          <w:b/>
        </w:rPr>
        <w:t>,</w:t>
      </w:r>
      <w:r w:rsidRPr="00AC40D2">
        <w:rPr>
          <w:rFonts w:cstheme="minorHAnsi"/>
        </w:rPr>
        <w:t xml:space="preserve"> and </w:t>
      </w:r>
      <w:r w:rsidRPr="00AC40D2">
        <w:rPr>
          <w:rFonts w:cstheme="minorHAnsi"/>
          <w:b/>
        </w:rPr>
        <w:t>punctuation</w:t>
      </w:r>
      <w:r w:rsidRPr="00AC40D2">
        <w:rPr>
          <w:rFonts w:cstheme="minorHAnsi"/>
        </w:rPr>
        <w:t xml:space="preserve"> marks. Assume that:</w:t>
      </w:r>
    </w:p>
    <w:p w14:paraId="4A5FE46B" w14:textId="07A1A9A9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, e, i, o, u</w:t>
      </w:r>
      <w:r w:rsidRPr="00AC40D2">
        <w:rPr>
          <w:rFonts w:cstheme="minorHAnsi"/>
        </w:rPr>
        <w:t xml:space="preserve"> are vowels, only lower case</w:t>
      </w:r>
      <w:r w:rsidR="005E55EF">
        <w:rPr>
          <w:rFonts w:cstheme="minorHAnsi"/>
        </w:rPr>
        <w:t>.</w:t>
      </w:r>
    </w:p>
    <w:p w14:paraId="5BCAADB8" w14:textId="0D2530EB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  <w:b/>
        </w:rPr>
        <w:t>All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others</w:t>
      </w:r>
      <w:r w:rsidRPr="00AC40D2">
        <w:rPr>
          <w:rFonts w:cstheme="minorHAnsi"/>
        </w:rPr>
        <w:t xml:space="preserve"> are </w:t>
      </w:r>
      <w:r w:rsidR="00E6083A">
        <w:rPr>
          <w:rFonts w:cstheme="minorHAnsi"/>
        </w:rPr>
        <w:t>other symbols</w:t>
      </w:r>
      <w:r w:rsidR="005E55EF">
        <w:rPr>
          <w:rFonts w:cstheme="minorHAnsi"/>
        </w:rPr>
        <w:t>.</w:t>
      </w:r>
    </w:p>
    <w:p w14:paraId="09774550" w14:textId="088A9D03" w:rsidR="00AC40D2" w:rsidRPr="00AC40D2" w:rsidRDefault="00AC40D2" w:rsidP="00AC40D2">
      <w:pPr>
        <w:pStyle w:val="ListParagraph"/>
        <w:numPr>
          <w:ilvl w:val="0"/>
          <w:numId w:val="40"/>
        </w:numPr>
        <w:rPr>
          <w:rFonts w:cstheme="minorHAnsi"/>
          <w:sz w:val="20"/>
          <w:szCs w:val="20"/>
          <w:lang w:val="bg-BG"/>
        </w:rPr>
      </w:pPr>
      <w:r w:rsidRPr="00AC40D2">
        <w:rPr>
          <w:rFonts w:cstheme="minorHAnsi"/>
        </w:rPr>
        <w:t xml:space="preserve">Punctuation marks are </w:t>
      </w:r>
      <w:r w:rsidRPr="00AC40D2">
        <w:rPr>
          <w:rStyle w:val="Strong"/>
        </w:rPr>
        <w:t>(!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,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.</w:t>
      </w:r>
      <w:r w:rsidR="00C821BE">
        <w:rPr>
          <w:rStyle w:val="Strong"/>
          <w:lang w:val="bg-BG"/>
        </w:rPr>
        <w:t xml:space="preserve"> </w:t>
      </w:r>
      <w:r w:rsidRPr="00AC40D2">
        <w:rPr>
          <w:rStyle w:val="Strong"/>
        </w:rPr>
        <w:t>?)</w:t>
      </w:r>
      <w:r w:rsidR="005E55EF">
        <w:rPr>
          <w:rStyle w:val="Strong"/>
        </w:rPr>
        <w:t>.</w:t>
      </w:r>
    </w:p>
    <w:p w14:paraId="3FAABCE5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rStyle w:val="HTMLCode"/>
          <w:rFonts w:eastAsiaTheme="minorHAnsi" w:cstheme="minorHAnsi"/>
          <w:lang w:val="bg-BG"/>
        </w:rPr>
      </w:pPr>
      <w:r w:rsidRPr="00AC40D2">
        <w:rPr>
          <w:rFonts w:cstheme="minorHAnsi"/>
          <w:b/>
        </w:rPr>
        <w:t>Do</w:t>
      </w:r>
      <w:r w:rsidRPr="00AC40D2">
        <w:rPr>
          <w:rFonts w:cstheme="minorHAnsi"/>
        </w:rPr>
        <w:t xml:space="preserve"> </w:t>
      </w:r>
      <w:r w:rsidRPr="00AC40D2">
        <w:rPr>
          <w:rFonts w:cstheme="minorHAnsi"/>
          <w:b/>
        </w:rPr>
        <w:t>not</w:t>
      </w:r>
      <w:r w:rsidRPr="00AC40D2">
        <w:rPr>
          <w:rFonts w:cstheme="minorHAnsi"/>
        </w:rPr>
        <w:t xml:space="preserve"> count whitespace.</w:t>
      </w:r>
    </w:p>
    <w:p w14:paraId="141D64D3" w14:textId="12FB8B69" w:rsidR="00AC40D2" w:rsidRDefault="00AC40D2" w:rsidP="00AC40D2">
      <w:pPr>
        <w:rPr>
          <w:rFonts w:eastAsia="MS Mincho" w:cstheme="majorBidi"/>
          <w:b/>
          <w:color w:val="8F400B"/>
          <w:lang w:eastAsia="ja-JP"/>
        </w:rPr>
      </w:pP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 xml:space="preserve">Write the results to another file – </w:t>
      </w:r>
      <w:r w:rsidR="007B5C88" w:rsidRPr="00AC40D2">
        <w:t>"</w:t>
      </w:r>
      <w:r w:rsidRPr="007B5C88">
        <w:rPr>
          <w:rStyle w:val="HTMLCode"/>
          <w:rFonts w:asciiTheme="minorHAnsi" w:eastAsiaTheme="minorHAnsi" w:hAnsiTheme="minorHAnsi" w:cstheme="minorHAnsi"/>
          <w:b/>
          <w:sz w:val="22"/>
          <w:szCs w:val="22"/>
        </w:rPr>
        <w:t>output.txt</w:t>
      </w:r>
      <w:r w:rsidR="007B5C88" w:rsidRPr="00AC40D2">
        <w:t>"</w:t>
      </w:r>
      <w:r w:rsidRPr="005E55EF">
        <w:rPr>
          <w:rStyle w:val="HTMLCode"/>
          <w:rFonts w:asciiTheme="minorHAnsi" w:eastAsiaTheme="minorHAnsi" w:hAnsiTheme="minorHAnsi" w:cstheme="minorHAnsi"/>
          <w:sz w:val="22"/>
          <w:szCs w:val="22"/>
        </w:rPr>
        <w:t>.</w:t>
      </w:r>
      <w:r w:rsidRPr="005E55EF">
        <w:rPr>
          <w:rFonts w:eastAsia="MS Mincho" w:cstheme="majorBidi"/>
          <w:b/>
          <w:color w:val="8F400B"/>
          <w:lang w:eastAsia="ja-JP"/>
        </w:rPr>
        <w:t xml:space="preserve"> </w:t>
      </w:r>
    </w:p>
    <w:p w14:paraId="224D8778" w14:textId="77777777" w:rsidR="005E55EF" w:rsidRPr="005E55EF" w:rsidRDefault="005E55EF" w:rsidP="00AC40D2">
      <w:pPr>
        <w:rPr>
          <w:rFonts w:eastAsia="MS Mincho" w:cstheme="majorBidi"/>
          <w:b/>
          <w:color w:val="8F400B"/>
          <w:lang w:eastAsia="ja-JP"/>
        </w:rPr>
      </w:pPr>
    </w:p>
    <w:p w14:paraId="46B1BF01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3"/>
        <w:gridCol w:w="2272"/>
      </w:tblGrid>
      <w:tr w:rsidR="00AC40D2" w:rsidRPr="00AC40D2" w14:paraId="419A4590" w14:textId="77777777" w:rsidTr="00E6083A">
        <w:trPr>
          <w:trHeight w:val="340"/>
        </w:trPr>
        <w:tc>
          <w:tcPr>
            <w:tcW w:w="5293" w:type="dxa"/>
            <w:shd w:val="clear" w:color="auto" w:fill="D9D9D9" w:themeFill="background1" w:themeFillShade="D9"/>
            <w:vAlign w:val="center"/>
          </w:tcPr>
          <w:p w14:paraId="2BF966BA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272" w:type="dxa"/>
            <w:shd w:val="clear" w:color="auto" w:fill="D9D9D9" w:themeFill="background1" w:themeFillShade="D9"/>
            <w:vAlign w:val="center"/>
          </w:tcPr>
          <w:p w14:paraId="19E6AD7D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1FEA284" w14:textId="77777777" w:rsidTr="00E6083A">
        <w:tc>
          <w:tcPr>
            <w:tcW w:w="5293" w:type="dxa"/>
          </w:tcPr>
          <w:p w14:paraId="566B8525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C40D2">
              <w:rPr>
                <w:rFonts w:ascii="Consolas" w:hAnsi="Consolas"/>
                <w:bCs/>
                <w:noProof/>
              </w:rPr>
              <w:t>On January 1 , 1533 , Michael Angelo, then fifty-seven years old, writes</w:t>
            </w:r>
          </w:p>
          <w:p w14:paraId="75DFC27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t>from Florence to Tommaso de' Cavalieri, a youth of noble Roman family,</w:t>
            </w:r>
          </w:p>
        </w:tc>
        <w:tc>
          <w:tcPr>
            <w:tcW w:w="2272" w:type="dxa"/>
          </w:tcPr>
          <w:p w14:paraId="243544C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Vowels: 41</w:t>
            </w:r>
          </w:p>
          <w:p w14:paraId="2A9B3FA9" w14:textId="7885B4F6" w:rsidR="00AC40D2" w:rsidRPr="00AC40D2" w:rsidRDefault="00E6083A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Other symbols</w:t>
            </w:r>
            <w:r w:rsidR="00AC40D2" w:rsidRPr="00AC40D2">
              <w:rPr>
                <w:rFonts w:ascii="Consolas" w:hAnsi="Consolas"/>
                <w:noProof/>
              </w:rPr>
              <w:t>: 72</w:t>
            </w:r>
          </w:p>
          <w:p w14:paraId="20E5FBE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Punctuation: 6</w:t>
            </w:r>
          </w:p>
        </w:tc>
      </w:tr>
    </w:tbl>
    <w:p w14:paraId="10AD7F9E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Hints</w:t>
      </w:r>
    </w:p>
    <w:p w14:paraId="6B0585D2" w14:textId="77777777" w:rsidR="00AC40D2" w:rsidRPr="00AC40D2" w:rsidRDefault="00AC40D2" w:rsidP="00AC40D2">
      <w:pPr>
        <w:pStyle w:val="ListParagraph"/>
        <w:numPr>
          <w:ilvl w:val="0"/>
          <w:numId w:val="40"/>
        </w:numPr>
        <w:rPr>
          <w:lang w:val="bg-BG" w:eastAsia="ja-JP"/>
        </w:rPr>
      </w:pPr>
      <w:r w:rsidRPr="00AC40D2">
        <w:t xml:space="preserve">Use </w:t>
      </w:r>
      <w:r w:rsidRPr="00AC40D2">
        <w:rPr>
          <w:rStyle w:val="CodeChar"/>
        </w:rPr>
        <w:t>BufferedReader</w:t>
      </w:r>
      <w:r w:rsidRPr="00AC40D2">
        <w:rPr>
          <w:noProof/>
        </w:rPr>
        <w:t xml:space="preserve"> </w:t>
      </w:r>
      <w:r w:rsidRPr="00AC40D2">
        <w:t>and</w:t>
      </w:r>
      <w:r w:rsidRPr="00AC40D2">
        <w:rPr>
          <w:b/>
        </w:rPr>
        <w:t xml:space="preserve"> </w:t>
      </w:r>
      <w:r w:rsidRPr="00AC40D2">
        <w:rPr>
          <w:rStyle w:val="CodeChar"/>
        </w:rPr>
        <w:t>PrintWriter</w:t>
      </w:r>
      <w:r w:rsidRPr="00AC40D2">
        <w:t>.</w:t>
      </w:r>
    </w:p>
    <w:p w14:paraId="4DEBB6AF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Line Numbers</w:t>
      </w:r>
    </w:p>
    <w:p w14:paraId="66CC38E7" w14:textId="15805ACE" w:rsidR="00AC40D2" w:rsidRPr="00AC40D2" w:rsidRDefault="00AC40D2" w:rsidP="00AC40D2">
      <w:pPr>
        <w:rPr>
          <w:noProof/>
          <w:lang w:val="bg-BG"/>
        </w:rPr>
      </w:pPr>
      <w:r w:rsidRPr="00AC40D2">
        <w:t xml:space="preserve">Write a program that reads a text file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LineNumbers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 from the Resources - 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inserts</w:t>
      </w:r>
      <w:r w:rsidRPr="00AC40D2">
        <w:t xml:space="preserve"> line numbers in front of each of its lines. The result should be written to </w:t>
      </w:r>
      <w:r w:rsidRPr="00AC40D2">
        <w:rPr>
          <w:b/>
        </w:rPr>
        <w:t>another</w:t>
      </w:r>
      <w:r w:rsidRPr="00AC40D2">
        <w:t xml:space="preserve"> text </w:t>
      </w:r>
      <w:r w:rsidRPr="00AC40D2">
        <w:rPr>
          <w:noProof/>
        </w:rPr>
        <w:t xml:space="preserve">file – </w:t>
      </w:r>
      <w:r w:rsidR="007B5C88" w:rsidRPr="00AC40D2">
        <w:t>"</w:t>
      </w:r>
      <w:r w:rsidRPr="00AC40D2">
        <w:rPr>
          <w:b/>
          <w:noProof/>
        </w:rPr>
        <w:t>output.txt</w:t>
      </w:r>
      <w:r w:rsidR="007B5C88" w:rsidRPr="00AC40D2">
        <w:t>"</w:t>
      </w:r>
      <w:r w:rsidRPr="00AC40D2">
        <w:rPr>
          <w:noProof/>
        </w:rPr>
        <w:t xml:space="preserve">. </w:t>
      </w:r>
    </w:p>
    <w:p w14:paraId="43AFF43F" w14:textId="77777777" w:rsidR="00AC40D2" w:rsidRPr="00AC40D2" w:rsidRDefault="00AC40D2" w:rsidP="00AC40D2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1076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2"/>
        <w:gridCol w:w="5608"/>
      </w:tblGrid>
      <w:tr w:rsidR="00AC40D2" w:rsidRPr="00AC40D2" w14:paraId="1DFE6D24" w14:textId="77777777" w:rsidTr="005E55EF">
        <w:trPr>
          <w:trHeight w:val="340"/>
        </w:trPr>
        <w:tc>
          <w:tcPr>
            <w:tcW w:w="5152" w:type="dxa"/>
            <w:shd w:val="clear" w:color="auto" w:fill="D9D9D9" w:themeFill="background1" w:themeFillShade="D9"/>
            <w:vAlign w:val="center"/>
          </w:tcPr>
          <w:p w14:paraId="5039F82B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5608" w:type="dxa"/>
            <w:shd w:val="clear" w:color="auto" w:fill="D9D9D9" w:themeFill="background1" w:themeFillShade="D9"/>
            <w:vAlign w:val="center"/>
          </w:tcPr>
          <w:p w14:paraId="5AF256F2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695D9175" w14:textId="77777777" w:rsidTr="00130CE8">
        <w:tc>
          <w:tcPr>
            <w:tcW w:w="5152" w:type="dxa"/>
          </w:tcPr>
          <w:p w14:paraId="44ADAEC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Two households, both alike in dignity,</w:t>
            </w:r>
          </w:p>
          <w:p w14:paraId="56170B0B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In fair Verona, where we lay our scene,</w:t>
            </w:r>
          </w:p>
          <w:p w14:paraId="4D0F7D6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ancient grudge break to new,</w:t>
            </w:r>
          </w:p>
          <w:p w14:paraId="664B0BD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ere civil blood makes civil hands.</w:t>
            </w:r>
          </w:p>
          <w:p w14:paraId="681344F9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From forth the fatal loins of these two</w:t>
            </w:r>
          </w:p>
          <w:p w14:paraId="4649F1E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A pair of star-cross'd lovers take their life;</w:t>
            </w:r>
          </w:p>
          <w:p w14:paraId="1DD2F96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ose misadventured piteous overthrows</w:t>
            </w:r>
          </w:p>
          <w:p w14:paraId="41B691E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608" w:type="dxa"/>
          </w:tcPr>
          <w:p w14:paraId="14080836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. Two households, both alike in dignity,</w:t>
            </w:r>
          </w:p>
          <w:p w14:paraId="132FC96D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. In fair Verona, where we lay our scene,</w:t>
            </w:r>
          </w:p>
          <w:p w14:paraId="2B4F0AD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. From ancient grudge break to new,</w:t>
            </w:r>
          </w:p>
          <w:p w14:paraId="1260262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. Where civil blood makes civil hands.</w:t>
            </w:r>
          </w:p>
          <w:p w14:paraId="0DA3D77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 xml:space="preserve">5. From forth the fatal loins of these two </w:t>
            </w:r>
          </w:p>
          <w:p w14:paraId="618EE140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416444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7. Whose misadventured piteous overthrows</w:t>
            </w:r>
          </w:p>
          <w:p w14:paraId="3E9EB39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45A2264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Word Count</w:t>
      </w:r>
    </w:p>
    <w:p w14:paraId="78A30D10" w14:textId="6CFED4E0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a program that reads a list of words from the file </w:t>
      </w:r>
      <w:r w:rsidR="007B5C88" w:rsidRPr="00AC40D2">
        <w:t>"</w:t>
      </w:r>
      <w:r w:rsidRPr="00AC40D2">
        <w:rPr>
          <w:b/>
          <w:lang w:eastAsia="ja-JP"/>
        </w:rPr>
        <w:t>words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</w:t>
      </w:r>
      <w:r w:rsidRPr="00AC40D2">
        <w:rPr>
          <w:noProof/>
          <w:lang w:eastAsia="ja-JP"/>
        </w:rPr>
        <w:t xml:space="preserve">) </w:t>
      </w:r>
      <w:r w:rsidRPr="00AC40D2">
        <w:rPr>
          <w:lang w:eastAsia="ja-JP"/>
        </w:rPr>
        <w:t xml:space="preserve">and finds how many times each of the words is </w:t>
      </w:r>
      <w:r w:rsidRPr="00AC40D2">
        <w:rPr>
          <w:b/>
          <w:lang w:eastAsia="ja-JP"/>
        </w:rPr>
        <w:t>contained</w:t>
      </w:r>
      <w:r w:rsidRPr="00AC40D2">
        <w:rPr>
          <w:lang w:eastAsia="ja-JP"/>
        </w:rPr>
        <w:t xml:space="preserve"> in another file </w:t>
      </w:r>
      <w:r w:rsidR="007B5C88" w:rsidRPr="00AC40D2">
        <w:t>"</w:t>
      </w:r>
      <w:r w:rsidRPr="00AC40D2">
        <w:rPr>
          <w:b/>
          <w:lang w:eastAsia="ja-JP"/>
        </w:rPr>
        <w:t>text.txt</w:t>
      </w:r>
      <w:r w:rsidR="007B5C88" w:rsidRPr="00AC40D2">
        <w:t>"</w:t>
      </w:r>
      <w:r w:rsidRPr="00AC40D2">
        <w:rPr>
          <w:b/>
          <w:lang w:eastAsia="ja-JP"/>
        </w:rPr>
        <w:t xml:space="preserve"> </w:t>
      </w:r>
      <w:r w:rsidRPr="00AC40D2">
        <w:rPr>
          <w:noProof/>
          <w:lang w:eastAsia="ja-JP"/>
        </w:rPr>
        <w:t>(</w:t>
      </w:r>
      <w:r w:rsidR="007B5C88">
        <w:t xml:space="preserve">from the Resources - </w:t>
      </w:r>
      <w:r w:rsidRPr="00AC40D2">
        <w:t>Exercises)</w:t>
      </w:r>
      <w:r w:rsidRPr="00AC40D2">
        <w:rPr>
          <w:lang w:eastAsia="ja-JP"/>
        </w:rPr>
        <w:t xml:space="preserve">. Matching should be </w:t>
      </w:r>
      <w:r w:rsidRPr="007B5C88">
        <w:rPr>
          <w:b/>
          <w:lang w:eastAsia="ja-JP"/>
        </w:rPr>
        <w:t>case-</w:t>
      </w:r>
      <w:r w:rsidRPr="00AC40D2">
        <w:rPr>
          <w:b/>
          <w:lang w:eastAsia="ja-JP"/>
        </w:rPr>
        <w:t>insensitive</w:t>
      </w:r>
      <w:r w:rsidRPr="00AC40D2">
        <w:rPr>
          <w:lang w:eastAsia="ja-JP"/>
        </w:rPr>
        <w:t>.</w:t>
      </w:r>
    </w:p>
    <w:p w14:paraId="22392383" w14:textId="53300422" w:rsidR="00AC40D2" w:rsidRPr="00AC40D2" w:rsidRDefault="00AC40D2" w:rsidP="00AC40D2">
      <w:pPr>
        <w:rPr>
          <w:lang w:val="bg-BG" w:eastAsia="ja-JP"/>
        </w:rPr>
      </w:pPr>
      <w:r w:rsidRPr="00AC40D2">
        <w:rPr>
          <w:lang w:eastAsia="ja-JP"/>
        </w:rPr>
        <w:t xml:space="preserve">Write the results in </w:t>
      </w:r>
      <w:r w:rsidR="000A01B0">
        <w:rPr>
          <w:lang w:eastAsia="ja-JP"/>
        </w:rPr>
        <w:t xml:space="preserve">the </w:t>
      </w:r>
      <w:r w:rsidRPr="00AC40D2">
        <w:rPr>
          <w:lang w:eastAsia="ja-JP"/>
        </w:rPr>
        <w:t xml:space="preserve">file </w:t>
      </w:r>
      <w:r w:rsidR="007B5C88" w:rsidRPr="00AC40D2">
        <w:t>"</w:t>
      </w:r>
      <w:r w:rsidRPr="00AC40D2">
        <w:rPr>
          <w:b/>
          <w:lang w:eastAsia="ja-JP"/>
        </w:rPr>
        <w:t>results.txt</w:t>
      </w:r>
      <w:r w:rsidR="007B5C88" w:rsidRPr="00AC40D2">
        <w:t>"</w:t>
      </w:r>
      <w:r w:rsidRPr="00AC40D2">
        <w:rPr>
          <w:lang w:eastAsia="ja-JP"/>
        </w:rPr>
        <w:t xml:space="preserve">. Sort the words by frequency in </w:t>
      </w:r>
      <w:r w:rsidRPr="00AC40D2">
        <w:rPr>
          <w:b/>
          <w:lang w:eastAsia="ja-JP"/>
        </w:rPr>
        <w:t>descending</w:t>
      </w:r>
      <w:r w:rsidRPr="00AC40D2">
        <w:rPr>
          <w:lang w:eastAsia="ja-JP"/>
        </w:rPr>
        <w:t xml:space="preserve"> </w:t>
      </w:r>
      <w:r w:rsidRPr="00AC40D2">
        <w:rPr>
          <w:b/>
          <w:lang w:eastAsia="ja-JP"/>
        </w:rPr>
        <w:t>order</w:t>
      </w:r>
      <w:r w:rsidRPr="00AC40D2">
        <w:rPr>
          <w:lang w:eastAsia="ja-JP"/>
        </w:rPr>
        <w:t>.</w:t>
      </w:r>
    </w:p>
    <w:p w14:paraId="152AC407" w14:textId="77777777" w:rsidR="00B25EA5" w:rsidRPr="00AC40D2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pPr w:leftFromText="180" w:rightFromText="180" w:vertAnchor="text" w:horzAnchor="margin" w:tblpY="224"/>
        <w:tblW w:w="31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43"/>
        <w:gridCol w:w="1380"/>
      </w:tblGrid>
      <w:tr w:rsidR="00B25EA5" w:rsidRPr="00AC40D2" w14:paraId="286C81B1" w14:textId="77777777" w:rsidTr="005E55EF">
        <w:trPr>
          <w:trHeight w:val="340"/>
        </w:trPr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3050D6B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13E08C21" w14:textId="77777777" w:rsidR="00B25EA5" w:rsidRPr="00AC40D2" w:rsidRDefault="00B25EA5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B25EA5" w:rsidRPr="00AC40D2" w14:paraId="07F7FCE5" w14:textId="77777777" w:rsidTr="005E55EF">
        <w:tc>
          <w:tcPr>
            <w:tcW w:w="1743" w:type="dxa"/>
          </w:tcPr>
          <w:p w14:paraId="65B82383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noProof/>
              </w:rPr>
              <w:t>of which The</w:t>
            </w:r>
          </w:p>
        </w:tc>
        <w:tc>
          <w:tcPr>
            <w:tcW w:w="1380" w:type="dxa"/>
          </w:tcPr>
          <w:p w14:paraId="64374BFA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of - 6</w:t>
            </w:r>
          </w:p>
          <w:p w14:paraId="386AAB89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which - 2</w:t>
            </w:r>
          </w:p>
          <w:p w14:paraId="6F4367F4" w14:textId="77777777" w:rsidR="00B25EA5" w:rsidRPr="00AC40D2" w:rsidRDefault="00B25EA5" w:rsidP="005E55EF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The - 1</w:t>
            </w:r>
          </w:p>
        </w:tc>
      </w:tr>
    </w:tbl>
    <w:p w14:paraId="05142672" w14:textId="1E7439CD" w:rsidR="00AC40D2" w:rsidRDefault="00AC40D2" w:rsidP="00AC40D2">
      <w:pPr>
        <w:spacing w:before="0" w:after="200"/>
        <w:rPr>
          <w:lang w:val="bg-BG" w:eastAsia="ja-JP"/>
        </w:rPr>
      </w:pPr>
    </w:p>
    <w:p w14:paraId="6BDA3733" w14:textId="1D3EDD74" w:rsidR="005E55EF" w:rsidRDefault="005E55EF" w:rsidP="00AC40D2">
      <w:pPr>
        <w:spacing w:before="0" w:after="200"/>
        <w:rPr>
          <w:lang w:val="bg-BG" w:eastAsia="ja-JP"/>
        </w:rPr>
      </w:pPr>
    </w:p>
    <w:p w14:paraId="0FC27DF1" w14:textId="1D2EF622" w:rsidR="005E55EF" w:rsidRDefault="005E55EF" w:rsidP="00AC40D2">
      <w:pPr>
        <w:spacing w:before="0" w:after="200"/>
        <w:rPr>
          <w:lang w:val="bg-BG" w:eastAsia="ja-JP"/>
        </w:rPr>
      </w:pPr>
    </w:p>
    <w:p w14:paraId="2DA53C56" w14:textId="77777777" w:rsidR="005E55EF" w:rsidRPr="00AC40D2" w:rsidRDefault="005E55EF" w:rsidP="00AC40D2">
      <w:pPr>
        <w:spacing w:before="0" w:after="200"/>
        <w:rPr>
          <w:lang w:val="bg-BG" w:eastAsia="ja-JP"/>
        </w:rPr>
      </w:pPr>
    </w:p>
    <w:p w14:paraId="33DB387A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Merge Two Files</w:t>
      </w:r>
    </w:p>
    <w:p w14:paraId="7C126FE4" w14:textId="5422AAC8" w:rsidR="00AC40D2" w:rsidRDefault="00AC40D2" w:rsidP="00AC40D2">
      <w:r w:rsidRPr="00AC40D2">
        <w:t xml:space="preserve">Write a program that reads the contents of </w:t>
      </w:r>
      <w:r w:rsidRPr="00AC40D2">
        <w:rPr>
          <w:b/>
        </w:rPr>
        <w:t>two</w:t>
      </w:r>
      <w:r w:rsidRPr="00AC40D2">
        <w:t xml:space="preserve"> text files </w:t>
      </w:r>
      <w:r w:rsidRPr="00AC40D2">
        <w:rPr>
          <w:noProof/>
        </w:rPr>
        <w:t>(</w:t>
      </w:r>
      <w:r w:rsidR="007B5C88" w:rsidRPr="00AC40D2">
        <w:t>"</w:t>
      </w:r>
      <w:r w:rsidRPr="00AC40D2">
        <w:rPr>
          <w:b/>
          <w:noProof/>
        </w:rPr>
        <w:t>inputOne</w:t>
      </w:r>
      <w:r w:rsidRPr="00AC40D2">
        <w:rPr>
          <w:b/>
        </w:rPr>
        <w:t>.txt</w:t>
      </w:r>
      <w:r w:rsidR="007B5C88" w:rsidRPr="00AC40D2">
        <w:t>"</w:t>
      </w:r>
      <w:r w:rsidRPr="00AC40D2">
        <w:t xml:space="preserve">, </w:t>
      </w:r>
      <w:r w:rsidR="007B5C88" w:rsidRPr="00AC40D2">
        <w:t>"</w:t>
      </w:r>
      <w:r w:rsidRPr="00AC40D2">
        <w:rPr>
          <w:b/>
          <w:noProof/>
        </w:rPr>
        <w:t>inputTwo</w:t>
      </w:r>
      <w:r w:rsidRPr="00AC40D2">
        <w:rPr>
          <w:b/>
        </w:rPr>
        <w:t>.txt</w:t>
      </w:r>
      <w:r w:rsidR="007B5C88" w:rsidRPr="00AC40D2">
        <w:t>"</w:t>
      </w:r>
      <w:r w:rsidR="007B5C88">
        <w:t xml:space="preserve"> from Resources - </w:t>
      </w:r>
      <w:r w:rsidRPr="00AC40D2">
        <w:t>Exercises</w:t>
      </w:r>
      <w:r w:rsidRPr="00AC40D2">
        <w:rPr>
          <w:noProof/>
        </w:rPr>
        <w:t xml:space="preserve">) </w:t>
      </w:r>
      <w:r w:rsidRPr="00AC40D2">
        <w:t xml:space="preserve">and </w:t>
      </w:r>
      <w:r w:rsidRPr="00AC40D2">
        <w:rPr>
          <w:b/>
        </w:rPr>
        <w:t>merges</w:t>
      </w:r>
      <w:r w:rsidRPr="00AC40D2">
        <w:t xml:space="preserve"> them into a third one.</w:t>
      </w:r>
    </w:p>
    <w:p w14:paraId="4D51F122" w14:textId="55BCA3D4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2458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1"/>
        <w:gridCol w:w="761"/>
        <w:gridCol w:w="936"/>
      </w:tblGrid>
      <w:tr w:rsidR="00AC40D2" w:rsidRPr="00AC40D2" w14:paraId="6E63B182" w14:textId="77777777" w:rsidTr="005E55EF">
        <w:trPr>
          <w:trHeight w:val="340"/>
        </w:trPr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6A5B7A48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1</w:t>
            </w:r>
          </w:p>
        </w:tc>
        <w:tc>
          <w:tcPr>
            <w:tcW w:w="761" w:type="dxa"/>
            <w:shd w:val="clear" w:color="auto" w:fill="D9D9D9" w:themeFill="background1" w:themeFillShade="D9"/>
            <w:vAlign w:val="center"/>
          </w:tcPr>
          <w:p w14:paraId="526F111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File 2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9F09A7F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3D352637" w14:textId="77777777" w:rsidTr="00130CE8">
        <w:tc>
          <w:tcPr>
            <w:tcW w:w="761" w:type="dxa"/>
          </w:tcPr>
          <w:p w14:paraId="019DAAF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18B5489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7DAF51F3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49E7D55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1" w:type="dxa"/>
          </w:tcPr>
          <w:p w14:paraId="5DF06F27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6BE511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4DD83A0F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6" w:type="dxa"/>
          </w:tcPr>
          <w:p w14:paraId="7B38357A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1</w:t>
            </w:r>
          </w:p>
          <w:p w14:paraId="366875F8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2</w:t>
            </w:r>
          </w:p>
          <w:p w14:paraId="60826D4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3</w:t>
            </w:r>
          </w:p>
          <w:p w14:paraId="06A63F5E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4</w:t>
            </w:r>
          </w:p>
          <w:p w14:paraId="32D9AA1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lang w:val="bg-BG"/>
              </w:rPr>
            </w:pPr>
            <w:r w:rsidRPr="00AC40D2">
              <w:rPr>
                <w:rFonts w:ascii="Consolas" w:hAnsi="Consolas"/>
                <w:noProof/>
              </w:rPr>
              <w:t>5</w:t>
            </w:r>
          </w:p>
          <w:p w14:paraId="635E8C31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6</w:t>
            </w:r>
          </w:p>
        </w:tc>
      </w:tr>
    </w:tbl>
    <w:p w14:paraId="3B07F3D5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Get Folder Size</w:t>
      </w:r>
    </w:p>
    <w:p w14:paraId="3B2202C7" w14:textId="54948A4D" w:rsidR="00AC40D2" w:rsidRDefault="00AC40D2" w:rsidP="00AC40D2">
      <w:r w:rsidRPr="00AC40D2">
        <w:t xml:space="preserve">Write a program that </w:t>
      </w:r>
      <w:r w:rsidRPr="00AC40D2">
        <w:rPr>
          <w:b/>
        </w:rPr>
        <w:t>traverses</w:t>
      </w:r>
      <w:r w:rsidRPr="00AC40D2">
        <w:t xml:space="preserve"> a folder and </w:t>
      </w:r>
      <w:r w:rsidRPr="00AC40D2">
        <w:rPr>
          <w:b/>
        </w:rPr>
        <w:t>calculates</w:t>
      </w:r>
      <w:r w:rsidRPr="00AC40D2">
        <w:t xml:space="preserve"> its size in bytes. Use Folder </w:t>
      </w:r>
      <w:r w:rsidRPr="00AC40D2">
        <w:rPr>
          <w:b/>
        </w:rPr>
        <w:t>Exercises</w:t>
      </w:r>
      <w:r w:rsidRPr="00AC40D2">
        <w:t xml:space="preserve"> </w:t>
      </w:r>
      <w:r w:rsidRPr="00AC40D2">
        <w:rPr>
          <w:b/>
        </w:rPr>
        <w:t>Resources</w:t>
      </w:r>
      <w:r w:rsidRPr="00AC40D2">
        <w:t xml:space="preserve"> in Resources.</w:t>
      </w:r>
    </w:p>
    <w:p w14:paraId="618A897B" w14:textId="4BBF1431" w:rsidR="00B25EA5" w:rsidRPr="00B25EA5" w:rsidRDefault="00B25EA5" w:rsidP="00B25EA5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AC40D2">
        <w:rPr>
          <w:rFonts w:eastAsia="MS Mincho"/>
          <w:lang w:eastAsia="ja-JP"/>
        </w:rPr>
        <w:t>Examples</w:t>
      </w:r>
    </w:p>
    <w:tbl>
      <w:tblPr>
        <w:tblStyle w:val="TableGrid"/>
        <w:tblW w:w="675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20"/>
        <w:gridCol w:w="2430"/>
      </w:tblGrid>
      <w:tr w:rsidR="00AC40D2" w:rsidRPr="00AC40D2" w14:paraId="29FBBF26" w14:textId="77777777" w:rsidTr="005E55EF">
        <w:trPr>
          <w:trHeight w:val="340"/>
        </w:trPr>
        <w:tc>
          <w:tcPr>
            <w:tcW w:w="4320" w:type="dxa"/>
            <w:shd w:val="clear" w:color="auto" w:fill="D9D9D9" w:themeFill="background1" w:themeFillShade="D9"/>
            <w:vAlign w:val="center"/>
          </w:tcPr>
          <w:p w14:paraId="22D16250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Input</w:t>
            </w:r>
          </w:p>
        </w:tc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55B55E9E" w14:textId="77777777" w:rsidR="00AC40D2" w:rsidRPr="00AC40D2" w:rsidRDefault="00AC40D2" w:rsidP="005E55EF">
            <w:pPr>
              <w:spacing w:before="0" w:after="0"/>
              <w:jc w:val="center"/>
              <w:rPr>
                <w:b/>
              </w:rPr>
            </w:pPr>
            <w:r w:rsidRPr="00AC40D2">
              <w:rPr>
                <w:b/>
              </w:rPr>
              <w:t>Output</w:t>
            </w:r>
          </w:p>
        </w:tc>
      </w:tr>
      <w:tr w:rsidR="00AC40D2" w:rsidRPr="00AC40D2" w14:paraId="00F52642" w14:textId="77777777" w:rsidTr="00130CE8">
        <w:trPr>
          <w:trHeight w:val="1769"/>
        </w:trPr>
        <w:tc>
          <w:tcPr>
            <w:tcW w:w="4320" w:type="dxa"/>
          </w:tcPr>
          <w:p w14:paraId="39E0CFEC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40D2">
              <w:rPr>
                <w:rFonts w:ascii="Consolas" w:hAnsi="Consolas"/>
                <w:bCs/>
                <w:noProof/>
              </w:rPr>
              <w:drawing>
                <wp:inline distT="0" distB="0" distL="0" distR="0" wp14:anchorId="452425AA" wp14:editId="16C5B7DD">
                  <wp:extent cx="2628752" cy="1099820"/>
                  <wp:effectExtent l="0" t="0" r="635" b="508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Screenshot_10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725" cy="11274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30" w:type="dxa"/>
          </w:tcPr>
          <w:p w14:paraId="009576A4" w14:textId="77777777" w:rsidR="00AC40D2" w:rsidRPr="00AC40D2" w:rsidRDefault="00AC40D2" w:rsidP="00130CE8">
            <w:pPr>
              <w:spacing w:before="0" w:after="0"/>
              <w:rPr>
                <w:rFonts w:ascii="Consolas" w:hAnsi="Consolas"/>
                <w:noProof/>
              </w:rPr>
            </w:pPr>
            <w:r w:rsidRPr="00AC40D2">
              <w:rPr>
                <w:rFonts w:ascii="Consolas" w:hAnsi="Consolas"/>
                <w:noProof/>
              </w:rPr>
              <w:t>Folder size: 2878</w:t>
            </w:r>
          </w:p>
        </w:tc>
      </w:tr>
    </w:tbl>
    <w:p w14:paraId="57C959B0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Copy a Picture</w:t>
      </w:r>
    </w:p>
    <w:p w14:paraId="6282A49D" w14:textId="27EED555" w:rsidR="00AC40D2" w:rsidRPr="00AC40D2" w:rsidRDefault="00AC40D2" w:rsidP="00AC40D2">
      <w:pPr>
        <w:rPr>
          <w:lang w:val="bg-BG"/>
        </w:rPr>
      </w:pPr>
      <w:r w:rsidRPr="00AC40D2">
        <w:t xml:space="preserve">Write a program that makes a copy of a </w:t>
      </w:r>
      <w:r w:rsidRPr="00AC40D2">
        <w:rPr>
          <w:b/>
        </w:rPr>
        <w:t>.jpg</w:t>
      </w:r>
      <w:r w:rsidRPr="00AC40D2">
        <w:t xml:space="preserve"> file using </w:t>
      </w:r>
      <w:r w:rsidRPr="00AC40D2">
        <w:rPr>
          <w:rStyle w:val="CodeChar"/>
        </w:rPr>
        <w:t>FileInputStream</w:t>
      </w:r>
      <w:r w:rsidRPr="00AC40D2">
        <w:t xml:space="preserve">, </w:t>
      </w:r>
      <w:r w:rsidRPr="00AC40D2">
        <w:rPr>
          <w:rStyle w:val="CodeChar"/>
        </w:rPr>
        <w:t>FileOutputStream</w:t>
      </w:r>
      <w:r w:rsidRPr="00AC40D2">
        <w:t xml:space="preserve">, and </w:t>
      </w:r>
      <w:r w:rsidRPr="00AC40D2">
        <w:rPr>
          <w:rStyle w:val="CodeChar"/>
        </w:rPr>
        <w:t>byte[] buffer</w:t>
      </w:r>
      <w:r w:rsidRPr="00AC40D2">
        <w:t xml:space="preserve">. Set the name of the new file as </w:t>
      </w:r>
      <w:r w:rsidR="007B5C88" w:rsidRPr="00AC40D2">
        <w:t>"</w:t>
      </w:r>
      <w:r w:rsidRPr="00AC40D2">
        <w:rPr>
          <w:b/>
        </w:rPr>
        <w:t>picture-copy.jpg</w:t>
      </w:r>
      <w:r w:rsidR="007B5C88" w:rsidRPr="00AC40D2">
        <w:t>"</w:t>
      </w:r>
      <w:r w:rsidRPr="00AC40D2">
        <w:t>.</w:t>
      </w:r>
    </w:p>
    <w:p w14:paraId="48F20D4D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Serialize Array List</w:t>
      </w:r>
    </w:p>
    <w:p w14:paraId="08F51CE4" w14:textId="40B8FAF4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an </w:t>
      </w:r>
      <w:r w:rsidRPr="00AC40D2">
        <w:rPr>
          <w:rStyle w:val="CodeChar"/>
        </w:rPr>
        <w:t>ArrayList</w:t>
      </w:r>
      <w:r w:rsidRPr="00AC40D2">
        <w:rPr>
          <w:noProof/>
        </w:rPr>
        <w:t xml:space="preserve"> </w:t>
      </w:r>
      <w:r w:rsidRPr="00AC40D2">
        <w:t xml:space="preserve">of doubles to a file using </w:t>
      </w:r>
      <w:r w:rsidRPr="00AC40D2">
        <w:rPr>
          <w:rFonts w:ascii="Consolas" w:hAnsi="Consolas" w:cs="Consolas"/>
          <w:b/>
          <w:noProof/>
        </w:rPr>
        <w:t xml:space="preserve">ObjectInputStream </w:t>
      </w:r>
      <w:r w:rsidRPr="00AC40D2">
        <w:t>and</w:t>
      </w:r>
      <w:r w:rsidRPr="00AC40D2">
        <w:rPr>
          <w:rFonts w:ascii="Consolas" w:hAnsi="Consolas" w:cs="Consolas"/>
          <w:b/>
          <w:noProof/>
        </w:rPr>
        <w:t xml:space="preserve"> ObjectOutputStream</w:t>
      </w:r>
      <w:r w:rsidRPr="00AC40D2">
        <w:rPr>
          <w:rFonts w:cstheme="minorHAnsi"/>
          <w:noProof/>
        </w:rPr>
        <w:t>.</w:t>
      </w:r>
      <w:r w:rsidRPr="00AC40D2">
        <w:t xml:space="preserve"> Set the name of th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list.ser</w:t>
      </w:r>
      <w:r w:rsidR="007B5C88" w:rsidRPr="00AC40D2">
        <w:t>"</w:t>
      </w:r>
      <w:r w:rsidRPr="00AC40D2">
        <w:rPr>
          <w:b/>
        </w:rPr>
        <w:t>.</w:t>
      </w:r>
    </w:p>
    <w:p w14:paraId="3E62091B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Serialize Custom Object</w:t>
      </w:r>
    </w:p>
    <w:p w14:paraId="52042614" w14:textId="77777777" w:rsidR="00AC40D2" w:rsidRPr="00AC40D2" w:rsidRDefault="00AC40D2" w:rsidP="00AC40D2">
      <w:pPr>
        <w:rPr>
          <w:lang w:val="bg-BG"/>
        </w:rPr>
      </w:pPr>
      <w:r w:rsidRPr="00AC40D2">
        <w:t xml:space="preserve">Write a program that saves and loads the information about a custom object using </w:t>
      </w:r>
      <w:r w:rsidRPr="00AC40D2">
        <w:rPr>
          <w:rFonts w:ascii="Consolas" w:hAnsi="Consolas" w:cs="Consolas"/>
          <w:b/>
          <w:noProof/>
        </w:rPr>
        <w:t>ObjectInputStream</w:t>
      </w:r>
      <w:r w:rsidRPr="00AC40D2">
        <w:rPr>
          <w:noProof/>
        </w:rPr>
        <w:t xml:space="preserve"> </w:t>
      </w:r>
      <w:r w:rsidRPr="00AC40D2">
        <w:t xml:space="preserve">and </w:t>
      </w:r>
      <w:r w:rsidRPr="00AC40D2">
        <w:rPr>
          <w:rFonts w:ascii="Consolas" w:hAnsi="Consolas" w:cs="Consolas"/>
          <w:b/>
          <w:noProof/>
        </w:rPr>
        <w:t>ObjectOutputStream</w:t>
      </w:r>
      <w:r w:rsidRPr="00AC40D2">
        <w:rPr>
          <w:rFonts w:cstheme="minorHAnsi"/>
          <w:noProof/>
        </w:rPr>
        <w:t>.</w:t>
      </w:r>
      <w:r w:rsidRPr="00AC40D2">
        <w:t xml:space="preserve"> </w:t>
      </w:r>
    </w:p>
    <w:p w14:paraId="04359BDF" w14:textId="188C66AB" w:rsidR="00AC40D2" w:rsidRPr="00AC40D2" w:rsidRDefault="00AC40D2" w:rsidP="00AC40D2">
      <w:pPr>
        <w:rPr>
          <w:b/>
          <w:lang w:val="bg-BG"/>
        </w:rPr>
      </w:pPr>
      <w:r w:rsidRPr="00AC40D2">
        <w:t xml:space="preserve">Create a </w:t>
      </w:r>
      <w:r w:rsidRPr="00AC40D2">
        <w:rPr>
          <w:b/>
        </w:rPr>
        <w:t>simple</w:t>
      </w:r>
      <w:r w:rsidRPr="00AC40D2">
        <w:t xml:space="preserve"> </w:t>
      </w:r>
      <w:r w:rsidRPr="00AC40D2">
        <w:rPr>
          <w:b/>
        </w:rPr>
        <w:t xml:space="preserve">class </w:t>
      </w:r>
      <w:r w:rsidRPr="00AC40D2">
        <w:t>called "</w:t>
      </w:r>
      <w:r w:rsidRPr="005E55EF">
        <w:rPr>
          <w:rFonts w:ascii="Consolas" w:hAnsi="Consolas"/>
          <w:b/>
        </w:rPr>
        <w:t>Course</w:t>
      </w:r>
      <w:r w:rsidRPr="00AC40D2">
        <w:t xml:space="preserve">" that has a </w:t>
      </w:r>
      <w:r w:rsidRPr="00AC40D2">
        <w:rPr>
          <w:b/>
        </w:rPr>
        <w:t>String field</w:t>
      </w:r>
      <w:r w:rsidRPr="00AC40D2">
        <w:t xml:space="preserve"> containing its </w:t>
      </w:r>
      <w:r w:rsidRPr="00AC40D2">
        <w:rPr>
          <w:b/>
        </w:rPr>
        <w:t>name</w:t>
      </w:r>
      <w:r w:rsidRPr="00AC40D2">
        <w:t xml:space="preserve"> and an </w:t>
      </w:r>
      <w:r w:rsidRPr="00AC40D2">
        <w:rPr>
          <w:b/>
        </w:rPr>
        <w:t>integer field</w:t>
      </w:r>
      <w:r w:rsidRPr="00AC40D2">
        <w:t xml:space="preserve"> containing the </w:t>
      </w:r>
      <w:r w:rsidRPr="00AC40D2">
        <w:rPr>
          <w:b/>
        </w:rPr>
        <w:t>number of students</w:t>
      </w:r>
      <w:r w:rsidRPr="00AC40D2">
        <w:t xml:space="preserve"> attending the course. Set the name of the save file as </w:t>
      </w:r>
      <w:r w:rsidR="007B5C88" w:rsidRPr="00AC40D2">
        <w:t>"</w:t>
      </w:r>
      <w:r w:rsidRPr="007B5C88">
        <w:rPr>
          <w:rStyle w:val="CodeChar"/>
          <w:rFonts w:asciiTheme="minorHAnsi" w:hAnsiTheme="minorHAnsi" w:cstheme="minorHAnsi"/>
        </w:rPr>
        <w:t>course.ser</w:t>
      </w:r>
      <w:r w:rsidR="007B5C88" w:rsidRPr="00AC40D2">
        <w:t>"</w:t>
      </w:r>
      <w:r w:rsidRPr="00AC40D2">
        <w:rPr>
          <w:b/>
        </w:rPr>
        <w:t>.</w:t>
      </w:r>
    </w:p>
    <w:p w14:paraId="17A95BE2" w14:textId="77777777" w:rsidR="00AC40D2" w:rsidRPr="00AC40D2" w:rsidRDefault="00AC40D2" w:rsidP="00AC40D2">
      <w:pPr>
        <w:pStyle w:val="Heading2"/>
        <w:rPr>
          <w:lang w:val="bg-BG"/>
        </w:rPr>
      </w:pPr>
      <w:r w:rsidRPr="00AC40D2">
        <w:t>*Create Zip Archive</w:t>
      </w:r>
    </w:p>
    <w:p w14:paraId="592EBD29" w14:textId="4757DB58" w:rsidR="00640502" w:rsidRPr="004C0D1D" w:rsidRDefault="00AC40D2" w:rsidP="00AC40D2">
      <w:pPr>
        <w:rPr>
          <w:b/>
          <w:lang w:val="bg-BG"/>
        </w:rPr>
      </w:pPr>
      <w:r w:rsidRPr="00AC40D2">
        <w:t xml:space="preserve">Write a program that reads three </w:t>
      </w:r>
      <w:r w:rsidRPr="00AC40D2">
        <w:rPr>
          <w:b/>
        </w:rPr>
        <w:t>.txt</w:t>
      </w:r>
      <w:r w:rsidRPr="00AC40D2">
        <w:t xml:space="preserve"> files and creates a zip archive named </w:t>
      </w:r>
      <w:r w:rsidR="007B5C88" w:rsidRPr="00AC40D2">
        <w:t>"</w:t>
      </w:r>
      <w:r w:rsidRPr="00AC40D2">
        <w:rPr>
          <w:b/>
        </w:rPr>
        <w:t>files.zip</w:t>
      </w:r>
      <w:r w:rsidR="007B5C88" w:rsidRPr="00AC40D2">
        <w:t>"</w:t>
      </w:r>
      <w:r w:rsidRPr="00AC40D2">
        <w:rPr>
          <w:b/>
        </w:rPr>
        <w:t xml:space="preserve">. </w:t>
      </w:r>
      <w:r w:rsidRPr="00AC40D2">
        <w:t xml:space="preserve">Use </w:t>
      </w:r>
      <w:r w:rsidRPr="00AC40D2">
        <w:rPr>
          <w:rStyle w:val="CodeChar"/>
        </w:rPr>
        <w:t>FileOutputStream</w:t>
      </w:r>
      <w:r w:rsidRPr="00AC40D2">
        <w:t xml:space="preserve">, </w:t>
      </w:r>
      <w:r w:rsidRPr="00AC40D2">
        <w:rPr>
          <w:rStyle w:val="CodeChar"/>
        </w:rPr>
        <w:t>ZipOutputStream</w:t>
      </w:r>
      <w:r w:rsidRPr="00AC40D2">
        <w:t xml:space="preserve">, and </w:t>
      </w:r>
      <w:r w:rsidRPr="00AC40D2">
        <w:rPr>
          <w:rStyle w:val="CodeChar"/>
        </w:rPr>
        <w:t>FileInputStream</w:t>
      </w:r>
      <w:r w:rsidRPr="00AC40D2">
        <w:rPr>
          <w:b/>
        </w:rPr>
        <w:t>.</w:t>
      </w:r>
    </w:p>
    <w:sectPr w:rsidR="00640502" w:rsidRPr="004C0D1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B7D66" w14:textId="77777777" w:rsidR="0021489A" w:rsidRDefault="0021489A" w:rsidP="008068A2">
      <w:pPr>
        <w:spacing w:after="0" w:line="240" w:lineRule="auto"/>
      </w:pPr>
      <w:r>
        <w:separator/>
      </w:r>
    </w:p>
  </w:endnote>
  <w:endnote w:type="continuationSeparator" w:id="0">
    <w:p w14:paraId="16272772" w14:textId="77777777" w:rsidR="0021489A" w:rsidRDefault="002148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293260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65FF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293260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65FF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403282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1B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403282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1B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C481F" w14:textId="77777777" w:rsidR="0021489A" w:rsidRDefault="0021489A" w:rsidP="008068A2">
      <w:pPr>
        <w:spacing w:after="0" w:line="240" w:lineRule="auto"/>
      </w:pPr>
      <w:r>
        <w:separator/>
      </w:r>
    </w:p>
  </w:footnote>
  <w:footnote w:type="continuationSeparator" w:id="0">
    <w:p w14:paraId="646B05FB" w14:textId="77777777" w:rsidR="0021489A" w:rsidRDefault="002148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7B36A7"/>
    <w:multiLevelType w:val="hybridMultilevel"/>
    <w:tmpl w:val="70B43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659303">
    <w:abstractNumId w:val="0"/>
  </w:num>
  <w:num w:numId="2" w16cid:durableId="1370377185">
    <w:abstractNumId w:val="39"/>
  </w:num>
  <w:num w:numId="3" w16cid:durableId="2076123221">
    <w:abstractNumId w:val="8"/>
  </w:num>
  <w:num w:numId="4" w16cid:durableId="1167402948">
    <w:abstractNumId w:val="25"/>
  </w:num>
  <w:num w:numId="5" w16cid:durableId="508956329">
    <w:abstractNumId w:val="26"/>
  </w:num>
  <w:num w:numId="6" w16cid:durableId="269246937">
    <w:abstractNumId w:val="30"/>
  </w:num>
  <w:num w:numId="7" w16cid:durableId="295181657">
    <w:abstractNumId w:val="3"/>
  </w:num>
  <w:num w:numId="8" w16cid:durableId="1373920239">
    <w:abstractNumId w:val="7"/>
  </w:num>
  <w:num w:numId="9" w16cid:durableId="680208438">
    <w:abstractNumId w:val="23"/>
  </w:num>
  <w:num w:numId="10" w16cid:durableId="143467184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25564000">
    <w:abstractNumId w:val="4"/>
  </w:num>
  <w:num w:numId="12" w16cid:durableId="1392846698">
    <w:abstractNumId w:val="19"/>
  </w:num>
  <w:num w:numId="13" w16cid:durableId="884096368">
    <w:abstractNumId w:val="1"/>
  </w:num>
  <w:num w:numId="14" w16cid:durableId="668365345">
    <w:abstractNumId w:val="29"/>
  </w:num>
  <w:num w:numId="15" w16cid:durableId="44332545">
    <w:abstractNumId w:val="9"/>
  </w:num>
  <w:num w:numId="16" w16cid:durableId="418913920">
    <w:abstractNumId w:val="34"/>
  </w:num>
  <w:num w:numId="17" w16cid:durableId="1968002832">
    <w:abstractNumId w:val="24"/>
  </w:num>
  <w:num w:numId="18" w16cid:durableId="319773060">
    <w:abstractNumId w:val="38"/>
  </w:num>
  <w:num w:numId="19" w16cid:durableId="1293553977">
    <w:abstractNumId w:val="31"/>
  </w:num>
  <w:num w:numId="20" w16cid:durableId="1429109556">
    <w:abstractNumId w:val="18"/>
  </w:num>
  <w:num w:numId="21" w16cid:durableId="2035687019">
    <w:abstractNumId w:val="28"/>
  </w:num>
  <w:num w:numId="22" w16cid:durableId="1001085158">
    <w:abstractNumId w:val="11"/>
  </w:num>
  <w:num w:numId="23" w16cid:durableId="1583177772">
    <w:abstractNumId w:val="14"/>
  </w:num>
  <w:num w:numId="24" w16cid:durableId="1808156679">
    <w:abstractNumId w:val="2"/>
  </w:num>
  <w:num w:numId="25" w16cid:durableId="360399931">
    <w:abstractNumId w:val="6"/>
  </w:num>
  <w:num w:numId="26" w16cid:durableId="42946555">
    <w:abstractNumId w:val="15"/>
  </w:num>
  <w:num w:numId="27" w16cid:durableId="52579180">
    <w:abstractNumId w:val="33"/>
  </w:num>
  <w:num w:numId="28" w16cid:durableId="317074010">
    <w:abstractNumId w:val="17"/>
  </w:num>
  <w:num w:numId="29" w16cid:durableId="1876384629">
    <w:abstractNumId w:val="37"/>
  </w:num>
  <w:num w:numId="30" w16cid:durableId="1615669062">
    <w:abstractNumId w:val="20"/>
  </w:num>
  <w:num w:numId="31" w16cid:durableId="349650983">
    <w:abstractNumId w:val="10"/>
  </w:num>
  <w:num w:numId="32" w16cid:durableId="506753966">
    <w:abstractNumId w:val="32"/>
  </w:num>
  <w:num w:numId="33" w16cid:durableId="1271161770">
    <w:abstractNumId w:val="35"/>
  </w:num>
  <w:num w:numId="34" w16cid:durableId="224461397">
    <w:abstractNumId w:val="22"/>
  </w:num>
  <w:num w:numId="35" w16cid:durableId="1265504606">
    <w:abstractNumId w:val="36"/>
  </w:num>
  <w:num w:numId="36" w16cid:durableId="1141193015">
    <w:abstractNumId w:val="5"/>
  </w:num>
  <w:num w:numId="37" w16cid:durableId="2134786523">
    <w:abstractNumId w:val="21"/>
  </w:num>
  <w:num w:numId="38" w16cid:durableId="1827891332">
    <w:abstractNumId w:val="13"/>
  </w:num>
  <w:num w:numId="39" w16cid:durableId="1368991833">
    <w:abstractNumId w:val="27"/>
  </w:num>
  <w:num w:numId="40" w16cid:durableId="166227229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bQ0MDK0NDc0MDdR0lEKTi0uzszPAykwrQUAi201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01B0"/>
    <w:rsid w:val="000A6794"/>
    <w:rsid w:val="000B39E6"/>
    <w:rsid w:val="000B56F0"/>
    <w:rsid w:val="000C5361"/>
    <w:rsid w:val="00103906"/>
    <w:rsid w:val="00104A4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307"/>
    <w:rsid w:val="0021489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0D1D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CBD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5E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78A5"/>
    <w:rsid w:val="00763912"/>
    <w:rsid w:val="00774E44"/>
    <w:rsid w:val="00785258"/>
    <w:rsid w:val="00791F02"/>
    <w:rsid w:val="0079324A"/>
    <w:rsid w:val="00794EEE"/>
    <w:rsid w:val="007A635E"/>
    <w:rsid w:val="007B3686"/>
    <w:rsid w:val="007B5C88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76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0CF5"/>
    <w:rsid w:val="00AA3772"/>
    <w:rsid w:val="00AB106E"/>
    <w:rsid w:val="00AB2224"/>
    <w:rsid w:val="00AC36D6"/>
    <w:rsid w:val="00AC40D2"/>
    <w:rsid w:val="00AC60FE"/>
    <w:rsid w:val="00AC77AD"/>
    <w:rsid w:val="00AD3214"/>
    <w:rsid w:val="00AE05D3"/>
    <w:rsid w:val="00AE355A"/>
    <w:rsid w:val="00B148DD"/>
    <w:rsid w:val="00B2472A"/>
    <w:rsid w:val="00B25EA5"/>
    <w:rsid w:val="00B567F6"/>
    <w:rsid w:val="00B56DF3"/>
    <w:rsid w:val="00B57A5C"/>
    <w:rsid w:val="00B6185B"/>
    <w:rsid w:val="00B638EB"/>
    <w:rsid w:val="00B63DED"/>
    <w:rsid w:val="00B753E7"/>
    <w:rsid w:val="00B86AF3"/>
    <w:rsid w:val="00B92014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1BE"/>
    <w:rsid w:val="00C82862"/>
    <w:rsid w:val="00C84E4D"/>
    <w:rsid w:val="00C9123D"/>
    <w:rsid w:val="00CA2FD0"/>
    <w:rsid w:val="00CB626D"/>
    <w:rsid w:val="00CD5181"/>
    <w:rsid w:val="00CD7485"/>
    <w:rsid w:val="00CE2360"/>
    <w:rsid w:val="00CE236C"/>
    <w:rsid w:val="00CF0047"/>
    <w:rsid w:val="00D22895"/>
    <w:rsid w:val="00D3042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A09"/>
    <w:rsid w:val="00E465C4"/>
    <w:rsid w:val="00E6083A"/>
    <w:rsid w:val="00E63F64"/>
    <w:rsid w:val="00E65FFD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ED9"/>
    <w:rsid w:val="00F20B48"/>
    <w:rsid w:val="00F258BA"/>
    <w:rsid w:val="00F27E9C"/>
    <w:rsid w:val="00F41F41"/>
    <w:rsid w:val="00F46918"/>
    <w:rsid w:val="00F46DDE"/>
    <w:rsid w:val="00F655ED"/>
    <w:rsid w:val="00F7033C"/>
    <w:rsid w:val="00F71BA7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AC40D2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71B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4/java-advanced-january-2024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06/Streams-Files-And-Directories-Exercises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1012FF-EDD2-40F8-A0B8-20308BCC1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833</Words>
  <Characters>4752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3</cp:revision>
  <cp:lastPrinted>2015-10-26T22:35:00Z</cp:lastPrinted>
  <dcterms:created xsi:type="dcterms:W3CDTF">2019-11-12T12:29:00Z</dcterms:created>
  <dcterms:modified xsi:type="dcterms:W3CDTF">2023-12-13T13:4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02ca487cc4a56f10796765cad38073099bb06023500127260d25a7a933bcc1</vt:lpwstr>
  </property>
</Properties>
</file>